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RINNE GARV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I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V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44 Tall Tree Court, Lisle, IL, USA lisle 6053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rinne.garv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4492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